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34BD3" w14:textId="4A718F2E" w:rsidR="002D61AB" w:rsidRDefault="005D4213" w:rsidP="005D4213">
      <w:pPr>
        <w:rPr>
          <w:lang w:val="en-US"/>
        </w:rPr>
      </w:pPr>
      <w:r>
        <w:rPr>
          <w:lang w:val="en-US"/>
        </w:rPr>
        <w:t>1.</w:t>
      </w:r>
    </w:p>
    <w:p w14:paraId="10E119A2" w14:textId="4446B26F" w:rsidR="005D4213" w:rsidRDefault="005D4213" w:rsidP="005D4213">
      <w:pPr>
        <w:rPr>
          <w:lang w:val="en-US"/>
        </w:rPr>
      </w:pPr>
      <w:r>
        <w:rPr>
          <w:lang w:val="en-US"/>
        </w:rPr>
        <w:t>a) Regular expression: /123/g. Matches: 12.</w:t>
      </w:r>
    </w:p>
    <w:p w14:paraId="182D8FF0" w14:textId="0963D386" w:rsidR="005D4213" w:rsidRDefault="005D4213" w:rsidP="005D4213">
      <w:pPr>
        <w:rPr>
          <w:lang w:val="en-US"/>
        </w:rPr>
      </w:pPr>
      <w:r>
        <w:rPr>
          <w:lang w:val="en-US"/>
        </w:rPr>
        <w:t>b)</w:t>
      </w:r>
      <w:r w:rsidRPr="005D4213">
        <w:rPr>
          <w:lang w:val="en-US"/>
        </w:rPr>
        <w:t xml:space="preserve"> </w:t>
      </w:r>
      <w:r>
        <w:rPr>
          <w:lang w:val="en-US"/>
        </w:rPr>
        <w:t>Regular expression: /</w:t>
      </w:r>
      <w:r w:rsidRPr="005D4213">
        <w:rPr>
          <w:lang w:val="en-US"/>
        </w:rPr>
        <w:t>.*[0-9].*</w:t>
      </w:r>
      <w:r>
        <w:rPr>
          <w:lang w:val="en-US"/>
        </w:rPr>
        <w:t>/g. Matches: 30.</w:t>
      </w:r>
    </w:p>
    <w:p w14:paraId="54C46CD4" w14:textId="644D5C87" w:rsidR="005D4213" w:rsidRDefault="005D4213" w:rsidP="005D4213">
      <w:pPr>
        <w:rPr>
          <w:lang w:val="en-US"/>
        </w:rPr>
      </w:pPr>
      <w:r>
        <w:rPr>
          <w:lang w:val="en-US"/>
        </w:rPr>
        <w:t>c)</w:t>
      </w:r>
      <w:r w:rsidRPr="005D4213">
        <w:rPr>
          <w:lang w:val="en-US"/>
        </w:rPr>
        <w:t xml:space="preserve"> </w:t>
      </w:r>
      <w:r>
        <w:rPr>
          <w:lang w:val="en-US"/>
        </w:rPr>
        <w:t>Regular expression: /</w:t>
      </w:r>
      <w:r w:rsidRPr="005D4213">
        <w:rPr>
          <w:lang w:val="en-US"/>
        </w:rPr>
        <w:t>[aeiou]</w:t>
      </w:r>
      <w:r>
        <w:rPr>
          <w:lang w:val="en-US"/>
        </w:rPr>
        <w:t>/g. Matches: 169.</w:t>
      </w:r>
    </w:p>
    <w:p w14:paraId="65F014EE" w14:textId="262DCAB6" w:rsidR="005D4213" w:rsidRDefault="005D4213" w:rsidP="005D4213">
      <w:pPr>
        <w:rPr>
          <w:lang w:val="en-US"/>
        </w:rPr>
      </w:pPr>
      <w:r>
        <w:rPr>
          <w:lang w:val="en-US"/>
        </w:rPr>
        <w:t>d)</w:t>
      </w:r>
      <w:r w:rsidRPr="005D4213">
        <w:rPr>
          <w:lang w:val="en-US"/>
        </w:rPr>
        <w:t xml:space="preserve"> </w:t>
      </w:r>
      <w:r>
        <w:rPr>
          <w:lang w:val="en-US"/>
        </w:rPr>
        <w:t>Regular expression:/</w:t>
      </w:r>
      <w:r w:rsidRPr="005D4213">
        <w:rPr>
          <w:lang w:val="en-US"/>
        </w:rPr>
        <w:t>[aeiou].[aeiou]</w:t>
      </w:r>
      <w:r>
        <w:rPr>
          <w:lang w:val="en-US"/>
        </w:rPr>
        <w:t>/g. Matches: 23.</w:t>
      </w:r>
    </w:p>
    <w:p w14:paraId="45C67644" w14:textId="69B3F9D9" w:rsidR="005D4213" w:rsidRDefault="005D4213" w:rsidP="005D4213">
      <w:pPr>
        <w:rPr>
          <w:lang w:val="en-US"/>
        </w:rPr>
      </w:pPr>
    </w:p>
    <w:p w14:paraId="3884F04B" w14:textId="4F461180" w:rsidR="005D4213" w:rsidRDefault="005D4213" w:rsidP="005D4213">
      <w:pPr>
        <w:rPr>
          <w:lang w:val="en-US"/>
        </w:rPr>
      </w:pPr>
      <w:r>
        <w:rPr>
          <w:lang w:val="en-US"/>
        </w:rPr>
        <w:t>2.</w:t>
      </w:r>
    </w:p>
    <w:tbl>
      <w:tblPr>
        <w:tblStyle w:val="TableGrid"/>
        <w:tblpPr w:leftFromText="180" w:rightFromText="180" w:vertAnchor="text" w:horzAnchor="page" w:tblpX="1681" w:tblpY="346"/>
        <w:tblW w:w="0" w:type="auto"/>
        <w:tblLook w:val="04A0" w:firstRow="1" w:lastRow="0" w:firstColumn="1" w:lastColumn="0" w:noHBand="0" w:noVBand="1"/>
      </w:tblPr>
      <w:tblGrid>
        <w:gridCol w:w="637"/>
        <w:gridCol w:w="417"/>
        <w:gridCol w:w="417"/>
        <w:gridCol w:w="417"/>
      </w:tblGrid>
      <w:tr w:rsidR="00413ABA" w14:paraId="0C847D55" w14:textId="77777777" w:rsidTr="00413ABA">
        <w:tc>
          <w:tcPr>
            <w:tcW w:w="0" w:type="auto"/>
          </w:tcPr>
          <w:p w14:paraId="1C1DD5BC" w14:textId="1A3E319F" w:rsidR="00413ABA" w:rsidRDefault="00413ABA" w:rsidP="00413ABA">
            <w:pPr>
              <w:rPr>
                <w:lang w:val="en-US"/>
              </w:rPr>
            </w:pPr>
            <w:r w:rsidRPr="00413ABA">
              <w:rPr>
                <w:lang w:val="en-US"/>
              </w:rPr>
              <w:br w:type="column"/>
            </w:r>
          </w:p>
        </w:tc>
        <w:tc>
          <w:tcPr>
            <w:tcW w:w="0" w:type="auto"/>
          </w:tcPr>
          <w:p w14:paraId="3F9D5D8C" w14:textId="77777777" w:rsidR="00413ABA" w:rsidRDefault="00413ABA" w:rsidP="00413ABA">
            <w:pPr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</w:tc>
        <w:tc>
          <w:tcPr>
            <w:tcW w:w="0" w:type="auto"/>
          </w:tcPr>
          <w:p w14:paraId="131A8BF2" w14:textId="77777777" w:rsidR="00413ABA" w:rsidRDefault="00413ABA" w:rsidP="00413ABA">
            <w:pPr>
              <w:rPr>
                <w:lang w:val="en-US"/>
              </w:rPr>
            </w:pPr>
            <w:r>
              <w:rPr>
                <w:lang w:val="en-US"/>
              </w:rPr>
              <w:t>b</w:t>
            </w:r>
          </w:p>
        </w:tc>
        <w:tc>
          <w:tcPr>
            <w:tcW w:w="0" w:type="auto"/>
          </w:tcPr>
          <w:p w14:paraId="7C776C59" w14:textId="77777777" w:rsidR="00413ABA" w:rsidRDefault="00413ABA" w:rsidP="00413ABA">
            <w:pPr>
              <w:rPr>
                <w:lang w:val="en-US"/>
              </w:rPr>
            </w:pPr>
            <w:r>
              <w:rPr>
                <w:lang w:val="en-US"/>
              </w:rPr>
              <w:t>c</w:t>
            </w:r>
          </w:p>
        </w:tc>
      </w:tr>
      <w:tr w:rsidR="00413ABA" w14:paraId="28C64351" w14:textId="77777777" w:rsidTr="00413ABA">
        <w:tc>
          <w:tcPr>
            <w:tcW w:w="0" w:type="auto"/>
          </w:tcPr>
          <w:p w14:paraId="51C8E80A" w14:textId="77777777" w:rsidR="00413ABA" w:rsidRPr="00413ABA" w:rsidRDefault="00413ABA" w:rsidP="00413ABA">
            <w:pPr>
              <w:rPr>
                <w:lang w:val="en-US"/>
              </w:rPr>
            </w:pPr>
            <w:r w:rsidRPr="00413ABA">
              <w:rPr>
                <w:lang w:val="en-US"/>
              </w:rPr>
              <w:t>→</w:t>
            </w:r>
            <w:r>
              <w:rPr>
                <w:lang w:val="en-US"/>
              </w:rPr>
              <w:t>q</w:t>
            </w:r>
            <w:r>
              <w:rPr>
                <w:vertAlign w:val="subscript"/>
                <w:lang w:val="en-US"/>
              </w:rPr>
              <w:t>0</w:t>
            </w:r>
          </w:p>
        </w:tc>
        <w:tc>
          <w:tcPr>
            <w:tcW w:w="0" w:type="auto"/>
          </w:tcPr>
          <w:p w14:paraId="237AB062" w14:textId="77777777" w:rsidR="00413ABA" w:rsidRDefault="00413ABA" w:rsidP="00413ABA">
            <w:pPr>
              <w:rPr>
                <w:lang w:val="en-US"/>
              </w:rPr>
            </w:pPr>
            <w:r>
              <w:rPr>
                <w:lang w:val="en-US"/>
              </w:rPr>
              <w:t>q</w:t>
            </w:r>
            <w:r>
              <w:rPr>
                <w:vertAlign w:val="subscript"/>
                <w:lang w:val="en-US"/>
              </w:rPr>
              <w:t>1</w:t>
            </w:r>
          </w:p>
        </w:tc>
        <w:tc>
          <w:tcPr>
            <w:tcW w:w="0" w:type="auto"/>
          </w:tcPr>
          <w:p w14:paraId="34CD76E5" w14:textId="77777777" w:rsidR="00413ABA" w:rsidRDefault="00413ABA" w:rsidP="00413ABA">
            <w:pPr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0" w:type="auto"/>
          </w:tcPr>
          <w:p w14:paraId="4956FA1F" w14:textId="77777777" w:rsidR="00413ABA" w:rsidRDefault="00413ABA" w:rsidP="00413ABA">
            <w:pPr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</w:tr>
      <w:tr w:rsidR="00413ABA" w14:paraId="70B00B4A" w14:textId="77777777" w:rsidTr="00413ABA">
        <w:tc>
          <w:tcPr>
            <w:tcW w:w="0" w:type="auto"/>
          </w:tcPr>
          <w:p w14:paraId="59113BE9" w14:textId="77777777" w:rsidR="00413ABA" w:rsidRPr="00413ABA" w:rsidRDefault="00413ABA" w:rsidP="00413ABA">
            <w:pPr>
              <w:rPr>
                <w:vertAlign w:val="subscript"/>
                <w:lang w:val="en-US"/>
              </w:rPr>
            </w:pPr>
            <w:r>
              <w:rPr>
                <w:lang w:val="en-US"/>
              </w:rPr>
              <w:t>q</w:t>
            </w:r>
            <w:r>
              <w:rPr>
                <w:vertAlign w:val="subscript"/>
                <w:lang w:val="en-US"/>
              </w:rPr>
              <w:t>1</w:t>
            </w:r>
          </w:p>
        </w:tc>
        <w:tc>
          <w:tcPr>
            <w:tcW w:w="0" w:type="auto"/>
          </w:tcPr>
          <w:p w14:paraId="05345069" w14:textId="77777777" w:rsidR="00413ABA" w:rsidRDefault="00413ABA" w:rsidP="00413ABA">
            <w:pPr>
              <w:rPr>
                <w:lang w:val="en-US"/>
              </w:rPr>
            </w:pPr>
            <w:r>
              <w:rPr>
                <w:lang w:val="en-US"/>
              </w:rPr>
              <w:t>q</w:t>
            </w:r>
            <w:r>
              <w:rPr>
                <w:vertAlign w:val="subscript"/>
                <w:lang w:val="en-US"/>
              </w:rPr>
              <w:t>2</w:t>
            </w:r>
          </w:p>
        </w:tc>
        <w:tc>
          <w:tcPr>
            <w:tcW w:w="0" w:type="auto"/>
          </w:tcPr>
          <w:p w14:paraId="42FD7BCD" w14:textId="77777777" w:rsidR="00413ABA" w:rsidRDefault="00413ABA" w:rsidP="00413ABA">
            <w:pPr>
              <w:rPr>
                <w:lang w:val="en-US"/>
              </w:rPr>
            </w:pPr>
            <w:r>
              <w:rPr>
                <w:lang w:val="en-US"/>
              </w:rPr>
              <w:t>q</w:t>
            </w:r>
            <w:r>
              <w:rPr>
                <w:vertAlign w:val="subscript"/>
                <w:lang w:val="en-US"/>
              </w:rPr>
              <w:t>1</w:t>
            </w:r>
          </w:p>
        </w:tc>
        <w:tc>
          <w:tcPr>
            <w:tcW w:w="0" w:type="auto"/>
          </w:tcPr>
          <w:p w14:paraId="11832F08" w14:textId="77777777" w:rsidR="00413ABA" w:rsidRDefault="00413ABA" w:rsidP="00413ABA">
            <w:pPr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</w:tr>
      <w:tr w:rsidR="00413ABA" w14:paraId="68CA9392" w14:textId="77777777" w:rsidTr="00413ABA">
        <w:tc>
          <w:tcPr>
            <w:tcW w:w="0" w:type="auto"/>
          </w:tcPr>
          <w:p w14:paraId="2CADF75E" w14:textId="77777777" w:rsidR="00413ABA" w:rsidRPr="00413ABA" w:rsidRDefault="00413ABA" w:rsidP="00413ABA">
            <w:pPr>
              <w:rPr>
                <w:vertAlign w:val="subscript"/>
                <w:lang w:val="en-US"/>
              </w:rPr>
            </w:pPr>
            <w:r>
              <w:rPr>
                <w:lang w:val="en-US"/>
              </w:rPr>
              <w:t>q</w:t>
            </w:r>
            <w:r>
              <w:rPr>
                <w:vertAlign w:val="subscript"/>
                <w:lang w:val="en-US"/>
              </w:rPr>
              <w:t>2</w:t>
            </w:r>
          </w:p>
        </w:tc>
        <w:tc>
          <w:tcPr>
            <w:tcW w:w="0" w:type="auto"/>
          </w:tcPr>
          <w:p w14:paraId="28F790C4" w14:textId="77777777" w:rsidR="00413ABA" w:rsidRDefault="00413ABA" w:rsidP="00413ABA">
            <w:pPr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0" w:type="auto"/>
          </w:tcPr>
          <w:p w14:paraId="3C796AD9" w14:textId="77777777" w:rsidR="00413ABA" w:rsidRDefault="00413ABA" w:rsidP="00413ABA">
            <w:pPr>
              <w:rPr>
                <w:lang w:val="en-US"/>
              </w:rPr>
            </w:pPr>
            <w:r>
              <w:rPr>
                <w:lang w:val="en-US"/>
              </w:rPr>
              <w:t>q</w:t>
            </w:r>
            <w:r>
              <w:rPr>
                <w:vertAlign w:val="subscript"/>
                <w:lang w:val="en-US"/>
              </w:rPr>
              <w:t>2</w:t>
            </w:r>
          </w:p>
        </w:tc>
        <w:tc>
          <w:tcPr>
            <w:tcW w:w="0" w:type="auto"/>
          </w:tcPr>
          <w:p w14:paraId="1904D0CA" w14:textId="77777777" w:rsidR="00413ABA" w:rsidRDefault="00413ABA" w:rsidP="00413ABA">
            <w:pPr>
              <w:rPr>
                <w:lang w:val="en-US"/>
              </w:rPr>
            </w:pPr>
            <w:r>
              <w:rPr>
                <w:lang w:val="en-US"/>
              </w:rPr>
              <w:t>q</w:t>
            </w:r>
            <w:r>
              <w:rPr>
                <w:vertAlign w:val="subscript"/>
                <w:lang w:val="en-US"/>
              </w:rPr>
              <w:t>3</w:t>
            </w:r>
          </w:p>
        </w:tc>
      </w:tr>
      <w:tr w:rsidR="00413ABA" w14:paraId="7005984C" w14:textId="77777777" w:rsidTr="00413ABA">
        <w:tc>
          <w:tcPr>
            <w:tcW w:w="0" w:type="auto"/>
          </w:tcPr>
          <w:p w14:paraId="3E8C3F1A" w14:textId="77777777" w:rsidR="00413ABA" w:rsidRPr="00413ABA" w:rsidRDefault="00413ABA" w:rsidP="00413ABA">
            <w:pPr>
              <w:rPr>
                <w:lang w:val="en-US"/>
              </w:rPr>
            </w:pPr>
            <w:r>
              <w:rPr>
                <w:lang w:val="en-US"/>
              </w:rPr>
              <w:t>*q</w:t>
            </w:r>
            <w:r>
              <w:rPr>
                <w:vertAlign w:val="subscript"/>
                <w:lang w:val="en-US"/>
              </w:rPr>
              <w:t>3</w:t>
            </w:r>
          </w:p>
        </w:tc>
        <w:tc>
          <w:tcPr>
            <w:tcW w:w="0" w:type="auto"/>
          </w:tcPr>
          <w:p w14:paraId="255D93FA" w14:textId="77777777" w:rsidR="00413ABA" w:rsidRDefault="00413ABA" w:rsidP="00413ABA">
            <w:pPr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0" w:type="auto"/>
          </w:tcPr>
          <w:p w14:paraId="120294E5" w14:textId="77777777" w:rsidR="00413ABA" w:rsidRDefault="00413ABA" w:rsidP="00413ABA">
            <w:pPr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0" w:type="auto"/>
          </w:tcPr>
          <w:p w14:paraId="0816DC14" w14:textId="77777777" w:rsidR="00413ABA" w:rsidRDefault="00413ABA" w:rsidP="00413ABA">
            <w:pPr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</w:tr>
    </w:tbl>
    <w:p w14:paraId="4E1A2F0B" w14:textId="197E63B1" w:rsidR="005D4213" w:rsidRDefault="005D4213" w:rsidP="005D4213">
      <w:pPr>
        <w:rPr>
          <w:lang w:val="en-US"/>
        </w:rPr>
      </w:pPr>
      <w:r>
        <w:rPr>
          <w:lang w:val="en-US"/>
        </w:rPr>
        <w:t>a)</w:t>
      </w:r>
      <w:r w:rsidR="00413ABA">
        <w:rPr>
          <w:lang w:val="en-US"/>
        </w:rPr>
        <w:t xml:space="preserve"> </w:t>
      </w:r>
      <w:r w:rsidR="00413ABA">
        <w:rPr>
          <w:rFonts w:ascii="Arial" w:hAnsi="Arial" w:cs="Arial"/>
          <w:color w:val="000000"/>
          <w:shd w:val="clear" w:color="auto" w:fill="FFFFFF"/>
        </w:rPr>
        <w:t>∑ = {a, b, c}</w:t>
      </w:r>
    </w:p>
    <w:p w14:paraId="3F4B5C96" w14:textId="77777777" w:rsidR="005F3F1C" w:rsidRPr="005D4213" w:rsidRDefault="005F3F1C" w:rsidP="005D4213">
      <w:pPr>
        <w:rPr>
          <w:lang w:val="en-US"/>
        </w:rPr>
      </w:pPr>
    </w:p>
    <w:p w14:paraId="06E3A2FA" w14:textId="21B07BD2" w:rsidR="005D4213" w:rsidRDefault="005D4213" w:rsidP="005D4213">
      <w:pPr>
        <w:rPr>
          <w:lang w:val="en-US"/>
        </w:rPr>
      </w:pPr>
    </w:p>
    <w:p w14:paraId="0A8AE376" w14:textId="642D140D" w:rsidR="00413ABA" w:rsidRDefault="00413ABA" w:rsidP="005D4213">
      <w:pPr>
        <w:rPr>
          <w:lang w:val="en-US"/>
        </w:rPr>
      </w:pPr>
    </w:p>
    <w:p w14:paraId="30671A01" w14:textId="77777777" w:rsidR="00413ABA" w:rsidRDefault="00413ABA" w:rsidP="005D4213">
      <w:pPr>
        <w:rPr>
          <w:lang w:val="en-US"/>
        </w:rPr>
      </w:pPr>
    </w:p>
    <w:p w14:paraId="24810015" w14:textId="410E7F0E" w:rsidR="00413ABA" w:rsidRPr="005D4213" w:rsidRDefault="00413ABA" w:rsidP="005D4213">
      <w:pPr>
        <w:rPr>
          <w:lang w:val="en-US"/>
        </w:rPr>
      </w:pPr>
      <w:r>
        <w:rPr>
          <w:lang w:val="en-US"/>
        </w:rPr>
        <w:t xml:space="preserve">b) </w:t>
      </w:r>
      <w:r>
        <w:rPr>
          <w:rFonts w:ascii="Arial" w:hAnsi="Arial" w:cs="Arial"/>
          <w:color w:val="000000"/>
          <w:shd w:val="clear" w:color="auto" w:fill="FFFFFF"/>
        </w:rPr>
        <w:t>∑ = {a, b}</w:t>
      </w:r>
    </w:p>
    <w:p w14:paraId="55B67C1E" w14:textId="45EA7C85" w:rsidR="005D4213" w:rsidRDefault="005F394F" w:rsidP="005D4213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D050C6B" wp14:editId="116591C4">
            <wp:extent cx="6120130" cy="14033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7CA6A" w14:textId="03CEEAF3" w:rsidR="00595E09" w:rsidRDefault="00595E09" w:rsidP="005D4213">
      <w:pPr>
        <w:rPr>
          <w:lang w:val="en-US"/>
        </w:rPr>
      </w:pPr>
      <w:r>
        <w:rPr>
          <w:lang w:val="en-US"/>
        </w:rPr>
        <w:t xml:space="preserve">3. </w:t>
      </w:r>
    </w:p>
    <w:p w14:paraId="685C8E4D" w14:textId="1E3F4B38" w:rsidR="001A4B00" w:rsidRDefault="00255A57" w:rsidP="001A4B00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9973941" wp14:editId="36C357C2">
            <wp:simplePos x="0" y="0"/>
            <wp:positionH relativeFrom="column">
              <wp:posOffset>3048830</wp:posOffset>
            </wp:positionH>
            <wp:positionV relativeFrom="paragraph">
              <wp:posOffset>183711</wp:posOffset>
            </wp:positionV>
            <wp:extent cx="3503307" cy="1922585"/>
            <wp:effectExtent l="0" t="0" r="1905" b="190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189" t="17029" r="2489" b="28994"/>
                    <a:stretch/>
                  </pic:blipFill>
                  <pic:spPr bwMode="auto">
                    <a:xfrm>
                      <a:off x="0" y="0"/>
                      <a:ext cx="3503307" cy="19225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4B00" w:rsidRPr="001A4B00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F408FBA" wp14:editId="3A7E3EFE">
                <wp:simplePos x="0" y="0"/>
                <wp:positionH relativeFrom="column">
                  <wp:posOffset>527050</wp:posOffset>
                </wp:positionH>
                <wp:positionV relativeFrom="paragraph">
                  <wp:posOffset>29845</wp:posOffset>
                </wp:positionV>
                <wp:extent cx="1308735" cy="1404620"/>
                <wp:effectExtent l="0" t="0" r="24765" b="203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873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E0BCF9" w14:textId="080B8F9D" w:rsidR="001A4B00" w:rsidRPr="001A4B00" w:rsidRDefault="001A4B00" w:rsidP="001A4B00">
                            <w:pPr>
                              <w:spacing w:after="0"/>
                              <w:rPr>
                                <w:rFonts w:ascii="Fira Code" w:hAnsi="Fira Code" w:cs="Fira Code"/>
                                <w:lang w:val="en-US"/>
                              </w:rPr>
                            </w:pPr>
                            <w:r w:rsidRPr="001A4B00">
                              <w:rPr>
                                <w:rFonts w:ascii="Fira Code" w:hAnsi="Fira Code" w:cs="Fira Code"/>
                                <w:lang w:val="en-US"/>
                              </w:rPr>
                              <w:t>0 _ _ L 0</w:t>
                            </w:r>
                          </w:p>
                          <w:p w14:paraId="65BE868E" w14:textId="77777777" w:rsidR="001A4B00" w:rsidRPr="001A4B00" w:rsidRDefault="001A4B00" w:rsidP="001A4B00">
                            <w:pPr>
                              <w:spacing w:after="0"/>
                              <w:rPr>
                                <w:rFonts w:ascii="Fira Code" w:hAnsi="Fira Code" w:cs="Fira Code"/>
                                <w:lang w:val="en-US"/>
                              </w:rPr>
                            </w:pPr>
                            <w:r w:rsidRPr="001A4B00">
                              <w:rPr>
                                <w:rFonts w:ascii="Fira Code" w:hAnsi="Fira Code" w:cs="Fira Code"/>
                                <w:lang w:val="en-US"/>
                              </w:rPr>
                              <w:t>0 0 1 L 1</w:t>
                            </w:r>
                          </w:p>
                          <w:p w14:paraId="593CEE38" w14:textId="77777777" w:rsidR="001A4B00" w:rsidRPr="001A4B00" w:rsidRDefault="001A4B00" w:rsidP="001A4B00">
                            <w:pPr>
                              <w:spacing w:after="0"/>
                              <w:rPr>
                                <w:rFonts w:ascii="Fira Code" w:hAnsi="Fira Code" w:cs="Fira Code"/>
                                <w:lang w:val="en-US"/>
                              </w:rPr>
                            </w:pPr>
                            <w:r w:rsidRPr="001A4B00">
                              <w:rPr>
                                <w:rFonts w:ascii="Fira Code" w:hAnsi="Fira Code" w:cs="Fira Code"/>
                                <w:lang w:val="en-US"/>
                              </w:rPr>
                              <w:t>0 1 0 L 1</w:t>
                            </w:r>
                          </w:p>
                          <w:p w14:paraId="118BC51F" w14:textId="77777777" w:rsidR="001A4B00" w:rsidRPr="001A4B00" w:rsidRDefault="001A4B00" w:rsidP="001A4B00">
                            <w:pPr>
                              <w:spacing w:after="0"/>
                              <w:rPr>
                                <w:rFonts w:ascii="Fira Code" w:hAnsi="Fira Code" w:cs="Fira Code"/>
                                <w:lang w:val="en-US"/>
                              </w:rPr>
                            </w:pPr>
                            <w:r w:rsidRPr="001A4B00">
                              <w:rPr>
                                <w:rFonts w:ascii="Fira Code" w:hAnsi="Fira Code" w:cs="Fira Code"/>
                                <w:lang w:val="en-US"/>
                              </w:rPr>
                              <w:t>1 0 1 L 1</w:t>
                            </w:r>
                          </w:p>
                          <w:p w14:paraId="3A15E385" w14:textId="77777777" w:rsidR="001A4B00" w:rsidRPr="001A4B00" w:rsidRDefault="001A4B00" w:rsidP="001A4B00">
                            <w:pPr>
                              <w:spacing w:after="0"/>
                              <w:rPr>
                                <w:rFonts w:ascii="Fira Code" w:hAnsi="Fira Code" w:cs="Fira Code"/>
                                <w:lang w:val="en-US"/>
                              </w:rPr>
                            </w:pPr>
                            <w:r w:rsidRPr="001A4B00">
                              <w:rPr>
                                <w:rFonts w:ascii="Fira Code" w:hAnsi="Fira Code" w:cs="Fira Code"/>
                                <w:lang w:val="en-US"/>
                              </w:rPr>
                              <w:t>1 1 0 L 1</w:t>
                            </w:r>
                          </w:p>
                          <w:p w14:paraId="74C63410" w14:textId="77777777" w:rsidR="001A4B00" w:rsidRPr="001A4B00" w:rsidRDefault="001A4B00" w:rsidP="001A4B00">
                            <w:pPr>
                              <w:spacing w:after="0"/>
                              <w:rPr>
                                <w:rFonts w:ascii="Fira Code" w:hAnsi="Fira Code" w:cs="Fira Code"/>
                                <w:lang w:val="en-US"/>
                              </w:rPr>
                            </w:pPr>
                            <w:r w:rsidRPr="001A4B00">
                              <w:rPr>
                                <w:rFonts w:ascii="Fira Code" w:hAnsi="Fira Code" w:cs="Fira Code"/>
                                <w:lang w:val="en-US"/>
                              </w:rPr>
                              <w:t>1 _ _ R 2</w:t>
                            </w:r>
                          </w:p>
                          <w:p w14:paraId="72C84657" w14:textId="77777777" w:rsidR="001A4B00" w:rsidRPr="001A4B00" w:rsidRDefault="001A4B00" w:rsidP="001A4B00">
                            <w:pPr>
                              <w:spacing w:after="0"/>
                              <w:rPr>
                                <w:rFonts w:ascii="Fira Code" w:hAnsi="Fira Code" w:cs="Fira Code"/>
                                <w:lang w:val="en-US"/>
                              </w:rPr>
                            </w:pPr>
                            <w:r w:rsidRPr="001A4B00">
                              <w:rPr>
                                <w:rFonts w:ascii="Fira Code" w:hAnsi="Fira Code" w:cs="Fira Code"/>
                                <w:lang w:val="en-US"/>
                              </w:rPr>
                              <w:t>2 0 0 R 2</w:t>
                            </w:r>
                          </w:p>
                          <w:p w14:paraId="083F739E" w14:textId="1C671784" w:rsidR="001A4B00" w:rsidRPr="001A4B00" w:rsidRDefault="003C10E7" w:rsidP="001A4B00">
                            <w:pPr>
                              <w:spacing w:after="0"/>
                              <w:rPr>
                                <w:rFonts w:ascii="Fira Code" w:hAnsi="Fira Code" w:cs="Fira Code"/>
                                <w:lang w:val="en-US"/>
                              </w:rPr>
                            </w:pPr>
                            <w:r>
                              <w:rPr>
                                <w:rFonts w:ascii="Fira Code" w:hAnsi="Fira Code" w:cs="Fira Code"/>
                                <w:lang w:val="en-US"/>
                              </w:rPr>
                              <w:t>2</w:t>
                            </w:r>
                            <w:r w:rsidR="001A4B00" w:rsidRPr="001A4B00">
                              <w:rPr>
                                <w:rFonts w:ascii="Fira Code" w:hAnsi="Fira Code" w:cs="Fira Code"/>
                                <w:lang w:val="en-US"/>
                              </w:rPr>
                              <w:t xml:space="preserve"> 1 1 R </w:t>
                            </w:r>
                            <w:r>
                              <w:rPr>
                                <w:rFonts w:ascii="Fira Code" w:hAnsi="Fira Code" w:cs="Fira Code"/>
                                <w:lang w:val="en-US"/>
                              </w:rPr>
                              <w:t>2</w:t>
                            </w:r>
                          </w:p>
                          <w:p w14:paraId="1D711D97" w14:textId="05122AD6" w:rsidR="001A4B00" w:rsidRPr="001A4B00" w:rsidRDefault="001A4B00" w:rsidP="001A4B00">
                            <w:pPr>
                              <w:spacing w:after="0"/>
                              <w:rPr>
                                <w:rFonts w:ascii="Fira Code" w:hAnsi="Fira Code" w:cs="Fira Code"/>
                                <w:lang w:val="en-US"/>
                              </w:rPr>
                            </w:pPr>
                            <w:r w:rsidRPr="001A4B00">
                              <w:rPr>
                                <w:rFonts w:ascii="Fira Code" w:hAnsi="Fira Code" w:cs="Fira Code"/>
                                <w:lang w:val="en-US"/>
                              </w:rPr>
                              <w:t>2 _ _ * HAL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F408FB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1.5pt;margin-top:2.35pt;width:103.0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">
                <v:textbox style="mso-fit-shape-to-text:t">
                  <w:txbxContent>
                    <w:p w14:paraId="41E0BCF9" w14:textId="080B8F9D" w:rsidR="001A4B00" w:rsidRPr="001A4B00" w:rsidRDefault="001A4B00" w:rsidP="001A4B00">
                      <w:pPr>
                        <w:spacing w:after="0"/>
                        <w:rPr>
                          <w:rFonts w:ascii="Fira Code" w:hAnsi="Fira Code" w:cs="Fira Code"/>
                          <w:lang w:val="en-US"/>
                        </w:rPr>
                      </w:pPr>
                      <w:r w:rsidRPr="001A4B00">
                        <w:rPr>
                          <w:rFonts w:ascii="Fira Code" w:hAnsi="Fira Code" w:cs="Fira Code"/>
                          <w:lang w:val="en-US"/>
                        </w:rPr>
                        <w:t>0 _ _ L 0</w:t>
                      </w:r>
                    </w:p>
                    <w:p w14:paraId="65BE868E" w14:textId="77777777" w:rsidR="001A4B00" w:rsidRPr="001A4B00" w:rsidRDefault="001A4B00" w:rsidP="001A4B00">
                      <w:pPr>
                        <w:spacing w:after="0"/>
                        <w:rPr>
                          <w:rFonts w:ascii="Fira Code" w:hAnsi="Fira Code" w:cs="Fira Code"/>
                          <w:lang w:val="en-US"/>
                        </w:rPr>
                      </w:pPr>
                      <w:r w:rsidRPr="001A4B00">
                        <w:rPr>
                          <w:rFonts w:ascii="Fira Code" w:hAnsi="Fira Code" w:cs="Fira Code"/>
                          <w:lang w:val="en-US"/>
                        </w:rPr>
                        <w:t>0 0 1 L 1</w:t>
                      </w:r>
                    </w:p>
                    <w:p w14:paraId="593CEE38" w14:textId="77777777" w:rsidR="001A4B00" w:rsidRPr="001A4B00" w:rsidRDefault="001A4B00" w:rsidP="001A4B00">
                      <w:pPr>
                        <w:spacing w:after="0"/>
                        <w:rPr>
                          <w:rFonts w:ascii="Fira Code" w:hAnsi="Fira Code" w:cs="Fira Code"/>
                          <w:lang w:val="en-US"/>
                        </w:rPr>
                      </w:pPr>
                      <w:r w:rsidRPr="001A4B00">
                        <w:rPr>
                          <w:rFonts w:ascii="Fira Code" w:hAnsi="Fira Code" w:cs="Fira Code"/>
                          <w:lang w:val="en-US"/>
                        </w:rPr>
                        <w:t>0 1 0 L 1</w:t>
                      </w:r>
                    </w:p>
                    <w:p w14:paraId="118BC51F" w14:textId="77777777" w:rsidR="001A4B00" w:rsidRPr="001A4B00" w:rsidRDefault="001A4B00" w:rsidP="001A4B00">
                      <w:pPr>
                        <w:spacing w:after="0"/>
                        <w:rPr>
                          <w:rFonts w:ascii="Fira Code" w:hAnsi="Fira Code" w:cs="Fira Code"/>
                          <w:lang w:val="en-US"/>
                        </w:rPr>
                      </w:pPr>
                      <w:r w:rsidRPr="001A4B00">
                        <w:rPr>
                          <w:rFonts w:ascii="Fira Code" w:hAnsi="Fira Code" w:cs="Fira Code"/>
                          <w:lang w:val="en-US"/>
                        </w:rPr>
                        <w:t>1 0 1 L 1</w:t>
                      </w:r>
                    </w:p>
                    <w:p w14:paraId="3A15E385" w14:textId="77777777" w:rsidR="001A4B00" w:rsidRPr="001A4B00" w:rsidRDefault="001A4B00" w:rsidP="001A4B00">
                      <w:pPr>
                        <w:spacing w:after="0"/>
                        <w:rPr>
                          <w:rFonts w:ascii="Fira Code" w:hAnsi="Fira Code" w:cs="Fira Code"/>
                          <w:lang w:val="en-US"/>
                        </w:rPr>
                      </w:pPr>
                      <w:r w:rsidRPr="001A4B00">
                        <w:rPr>
                          <w:rFonts w:ascii="Fira Code" w:hAnsi="Fira Code" w:cs="Fira Code"/>
                          <w:lang w:val="en-US"/>
                        </w:rPr>
                        <w:t>1 1 0 L 1</w:t>
                      </w:r>
                    </w:p>
                    <w:p w14:paraId="74C63410" w14:textId="77777777" w:rsidR="001A4B00" w:rsidRPr="001A4B00" w:rsidRDefault="001A4B00" w:rsidP="001A4B00">
                      <w:pPr>
                        <w:spacing w:after="0"/>
                        <w:rPr>
                          <w:rFonts w:ascii="Fira Code" w:hAnsi="Fira Code" w:cs="Fira Code"/>
                          <w:lang w:val="en-US"/>
                        </w:rPr>
                      </w:pPr>
                      <w:r w:rsidRPr="001A4B00">
                        <w:rPr>
                          <w:rFonts w:ascii="Fira Code" w:hAnsi="Fira Code" w:cs="Fira Code"/>
                          <w:lang w:val="en-US"/>
                        </w:rPr>
                        <w:t>1 _ _ R 2</w:t>
                      </w:r>
                    </w:p>
                    <w:p w14:paraId="72C84657" w14:textId="77777777" w:rsidR="001A4B00" w:rsidRPr="001A4B00" w:rsidRDefault="001A4B00" w:rsidP="001A4B00">
                      <w:pPr>
                        <w:spacing w:after="0"/>
                        <w:rPr>
                          <w:rFonts w:ascii="Fira Code" w:hAnsi="Fira Code" w:cs="Fira Code"/>
                          <w:lang w:val="en-US"/>
                        </w:rPr>
                      </w:pPr>
                      <w:r w:rsidRPr="001A4B00">
                        <w:rPr>
                          <w:rFonts w:ascii="Fira Code" w:hAnsi="Fira Code" w:cs="Fira Code"/>
                          <w:lang w:val="en-US"/>
                        </w:rPr>
                        <w:t>2 0 0 R 2</w:t>
                      </w:r>
                    </w:p>
                    <w:p w14:paraId="083F739E" w14:textId="1C671784" w:rsidR="001A4B00" w:rsidRPr="001A4B00" w:rsidRDefault="003C10E7" w:rsidP="001A4B00">
                      <w:pPr>
                        <w:spacing w:after="0"/>
                        <w:rPr>
                          <w:rFonts w:ascii="Fira Code" w:hAnsi="Fira Code" w:cs="Fira Code"/>
                          <w:lang w:val="en-US"/>
                        </w:rPr>
                      </w:pPr>
                      <w:r>
                        <w:rPr>
                          <w:rFonts w:ascii="Fira Code" w:hAnsi="Fira Code" w:cs="Fira Code"/>
                          <w:lang w:val="en-US"/>
                        </w:rPr>
                        <w:t>2</w:t>
                      </w:r>
                      <w:r w:rsidR="001A4B00" w:rsidRPr="001A4B00">
                        <w:rPr>
                          <w:rFonts w:ascii="Fira Code" w:hAnsi="Fira Code" w:cs="Fira Code"/>
                          <w:lang w:val="en-US"/>
                        </w:rPr>
                        <w:t xml:space="preserve"> 1 1 R </w:t>
                      </w:r>
                      <w:r>
                        <w:rPr>
                          <w:rFonts w:ascii="Fira Code" w:hAnsi="Fira Code" w:cs="Fira Code"/>
                          <w:lang w:val="en-US"/>
                        </w:rPr>
                        <w:t>2</w:t>
                      </w:r>
                    </w:p>
                    <w:p w14:paraId="1D711D97" w14:textId="05122AD6" w:rsidR="001A4B00" w:rsidRPr="001A4B00" w:rsidRDefault="001A4B00" w:rsidP="001A4B00">
                      <w:pPr>
                        <w:spacing w:after="0"/>
                        <w:rPr>
                          <w:rFonts w:ascii="Fira Code" w:hAnsi="Fira Code" w:cs="Fira Code"/>
                          <w:lang w:val="en-US"/>
                        </w:rPr>
                      </w:pPr>
                      <w:r w:rsidRPr="001A4B00">
                        <w:rPr>
                          <w:rFonts w:ascii="Fira Code" w:hAnsi="Fira Code" w:cs="Fira Code"/>
                          <w:lang w:val="en-US"/>
                        </w:rPr>
                        <w:t>2 _ _ * HAL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A4B00">
        <w:rPr>
          <w:lang w:val="en-US"/>
        </w:rPr>
        <w:t xml:space="preserve">a) </w:t>
      </w:r>
      <w:r w:rsidR="001A4B00">
        <w:rPr>
          <w:lang w:val="en-US"/>
        </w:rPr>
        <w:tab/>
        <w:t>i) 7 steps</w:t>
      </w:r>
    </w:p>
    <w:p w14:paraId="7AC8CE58" w14:textId="091A2EF8" w:rsidR="001A4B00" w:rsidRDefault="001A4B00" w:rsidP="001A4B00">
      <w:pPr>
        <w:rPr>
          <w:lang w:val="en-US"/>
        </w:rPr>
      </w:pPr>
      <w:r>
        <w:rPr>
          <w:lang w:val="en-US"/>
        </w:rPr>
        <w:tab/>
        <w:t>ii) 9 steps</w:t>
      </w:r>
    </w:p>
    <w:p w14:paraId="5889BAFD" w14:textId="0D5C052D" w:rsidR="001A4B00" w:rsidRDefault="001A4B00" w:rsidP="001A4B00">
      <w:pPr>
        <w:rPr>
          <w:lang w:val="en-US"/>
        </w:rPr>
      </w:pPr>
      <w:r>
        <w:rPr>
          <w:lang w:val="en-US"/>
        </w:rPr>
        <w:tab/>
        <w:t>iii) 16 steps</w:t>
      </w:r>
    </w:p>
    <w:p w14:paraId="7DF65A6A" w14:textId="6BA87414" w:rsidR="001A4B00" w:rsidRDefault="001A4B00" w:rsidP="001A4B00">
      <w:pPr>
        <w:rPr>
          <w:lang w:val="en-US"/>
        </w:rPr>
      </w:pPr>
    </w:p>
    <w:p w14:paraId="387A190E" w14:textId="6DBE20C2" w:rsidR="002E02C1" w:rsidRDefault="002E02C1" w:rsidP="001A4B00">
      <w:pPr>
        <w:rPr>
          <w:lang w:val="en-US"/>
        </w:rPr>
      </w:pPr>
    </w:p>
    <w:p w14:paraId="31FB9B61" w14:textId="1C84971B" w:rsidR="002E02C1" w:rsidRDefault="002E02C1" w:rsidP="001A4B00">
      <w:pPr>
        <w:rPr>
          <w:lang w:val="en-US"/>
        </w:rPr>
      </w:pPr>
    </w:p>
    <w:p w14:paraId="25A5A97F" w14:textId="5F6439F0" w:rsidR="002E02C1" w:rsidRDefault="002E02C1" w:rsidP="001A4B00">
      <w:pPr>
        <w:rPr>
          <w:lang w:val="en-US"/>
        </w:rPr>
      </w:pPr>
    </w:p>
    <w:p w14:paraId="04C56B35" w14:textId="24AE7499" w:rsidR="002E02C1" w:rsidRDefault="002E02C1" w:rsidP="001A4B00">
      <w:pPr>
        <w:rPr>
          <w:lang w:val="en-US"/>
        </w:rPr>
      </w:pPr>
    </w:p>
    <w:p w14:paraId="0D478603" w14:textId="77777777" w:rsidR="00384AF9" w:rsidRPr="00061D2E" w:rsidRDefault="002E02C1" w:rsidP="001A4B00">
      <w:pPr>
        <w:rPr>
          <w:rStyle w:val="mjx-char"/>
          <w:rFonts w:cstheme="minorHAnsi"/>
          <w:shd w:val="clear" w:color="auto" w:fill="FFFFFF"/>
          <w:lang w:val="en-US"/>
        </w:rPr>
      </w:pPr>
      <w:r>
        <w:rPr>
          <w:lang w:val="en-US"/>
        </w:rPr>
        <w:t xml:space="preserve">b) The program does calculations based on the arithmetic sequence </w:t>
      </w:r>
      <w:r w:rsidR="00384AF9" w:rsidRPr="00061D2E">
        <w:rPr>
          <w:rStyle w:val="mjx-char"/>
          <w:rFonts w:cstheme="minorHAnsi"/>
          <w:shd w:val="clear" w:color="auto" w:fill="FFFFFF"/>
        </w:rPr>
        <w:t>a</w:t>
      </w:r>
      <w:r w:rsidR="00384AF9" w:rsidRPr="00061D2E">
        <w:rPr>
          <w:rStyle w:val="mjx-char"/>
          <w:rFonts w:cstheme="minorHAnsi"/>
          <w:shd w:val="clear" w:color="auto" w:fill="FFFFFF"/>
          <w:vertAlign w:val="subscript"/>
        </w:rPr>
        <w:t>n</w:t>
      </w:r>
      <w:r w:rsidR="00384AF9" w:rsidRPr="00061D2E">
        <w:rPr>
          <w:rStyle w:val="mjx-char"/>
          <w:rFonts w:cstheme="minorHAnsi"/>
          <w:shd w:val="clear" w:color="auto" w:fill="FFFFFF"/>
          <w:lang w:val="en-US"/>
        </w:rPr>
        <w:t xml:space="preserve"> </w:t>
      </w:r>
      <w:r w:rsidR="00384AF9" w:rsidRPr="00061D2E">
        <w:rPr>
          <w:rStyle w:val="mjx-char"/>
          <w:rFonts w:cstheme="minorHAnsi"/>
          <w:shd w:val="clear" w:color="auto" w:fill="FFFFFF"/>
        </w:rPr>
        <w:t>=</w:t>
      </w:r>
      <w:r w:rsidR="00384AF9" w:rsidRPr="00061D2E">
        <w:rPr>
          <w:rStyle w:val="mjx-char"/>
          <w:rFonts w:cstheme="minorHAnsi"/>
          <w:shd w:val="clear" w:color="auto" w:fill="FFFFFF"/>
          <w:lang w:val="en-US"/>
        </w:rPr>
        <w:t xml:space="preserve"> </w:t>
      </w:r>
      <w:r w:rsidR="00384AF9" w:rsidRPr="00061D2E">
        <w:rPr>
          <w:rStyle w:val="mjx-char"/>
          <w:rFonts w:cstheme="minorHAnsi"/>
          <w:shd w:val="clear" w:color="auto" w:fill="FFFFFF"/>
        </w:rPr>
        <w:t>5</w:t>
      </w:r>
      <w:r w:rsidR="00384AF9" w:rsidRPr="00061D2E">
        <w:rPr>
          <w:rStyle w:val="mjx-char"/>
          <w:rFonts w:cstheme="minorHAnsi"/>
          <w:shd w:val="clear" w:color="auto" w:fill="FFFFFF"/>
          <w:lang w:val="en-US"/>
        </w:rPr>
        <w:t xml:space="preserve"> </w:t>
      </w:r>
      <w:r w:rsidR="00384AF9" w:rsidRPr="00061D2E">
        <w:rPr>
          <w:rStyle w:val="mjx-char"/>
          <w:rFonts w:cstheme="minorHAnsi"/>
          <w:shd w:val="clear" w:color="auto" w:fill="FFFFFF"/>
        </w:rPr>
        <w:t>+</w:t>
      </w:r>
      <w:r w:rsidR="00384AF9" w:rsidRPr="00061D2E">
        <w:rPr>
          <w:rStyle w:val="mjx-char"/>
          <w:rFonts w:cstheme="minorHAnsi"/>
          <w:shd w:val="clear" w:color="auto" w:fill="FFFFFF"/>
          <w:lang w:val="en-US"/>
        </w:rPr>
        <w:t xml:space="preserve"> </w:t>
      </w:r>
      <w:r w:rsidR="00384AF9" w:rsidRPr="00061D2E">
        <w:rPr>
          <w:rStyle w:val="mjx-char"/>
          <w:rFonts w:cstheme="minorHAnsi"/>
          <w:shd w:val="clear" w:color="auto" w:fill="FFFFFF"/>
        </w:rPr>
        <w:t>(8n−</w:t>
      </w:r>
      <w:r w:rsidR="00384AF9" w:rsidRPr="00061D2E">
        <w:rPr>
          <w:rStyle w:val="mjx-char"/>
          <w:rFonts w:cstheme="minorHAnsi"/>
          <w:shd w:val="clear" w:color="auto" w:fill="FFFFFF"/>
          <w:lang w:val="en-US"/>
        </w:rPr>
        <w:t>8</w:t>
      </w:r>
      <w:r w:rsidR="00384AF9" w:rsidRPr="00061D2E">
        <w:rPr>
          <w:rStyle w:val="mjx-char"/>
          <w:rFonts w:cstheme="minorHAnsi"/>
          <w:shd w:val="clear" w:color="auto" w:fill="FFFFFF"/>
        </w:rPr>
        <w:t>)</w:t>
      </w:r>
      <w:r w:rsidR="00384AF9" w:rsidRPr="00061D2E">
        <w:rPr>
          <w:rStyle w:val="mjx-char"/>
          <w:rFonts w:cstheme="minorHAnsi"/>
          <w:shd w:val="clear" w:color="auto" w:fill="FFFFFF"/>
          <w:lang w:val="en-US"/>
        </w:rPr>
        <w:t>. The nearest value belonging to the sequence that has the same number of digits as the input will be returned.</w:t>
      </w:r>
    </w:p>
    <w:p w14:paraId="497AB00E" w14:textId="77777777" w:rsidR="00255A57" w:rsidRDefault="00384AF9" w:rsidP="001A4B00">
      <w:pPr>
        <w:rPr>
          <w:rStyle w:val="mjx-char"/>
          <w:rFonts w:cstheme="minorHAnsi"/>
          <w:color w:val="444444"/>
          <w:shd w:val="clear" w:color="auto" w:fill="FFFFFF"/>
          <w:lang w:val="en-US"/>
        </w:rPr>
      </w:pPr>
      <w:r>
        <w:rPr>
          <w:rStyle w:val="mjx-char"/>
          <w:rFonts w:cstheme="minorHAnsi"/>
          <w:color w:val="444444"/>
          <w:shd w:val="clear" w:color="auto" w:fill="FFFFFF"/>
          <w:lang w:val="en-US"/>
        </w:rPr>
        <w:t>4</w:t>
      </w:r>
      <w:r w:rsidR="00255A57">
        <w:rPr>
          <w:rStyle w:val="mjx-char"/>
          <w:rFonts w:cstheme="minorHAnsi"/>
          <w:color w:val="444444"/>
          <w:shd w:val="clear" w:color="auto" w:fill="FFFFFF"/>
          <w:lang w:val="en-US"/>
        </w:rPr>
        <w:t xml:space="preserve">. </w:t>
      </w:r>
    </w:p>
    <w:p w14:paraId="64CC34A4" w14:textId="1F077E80" w:rsidR="00384AF9" w:rsidRDefault="00255A57" w:rsidP="001A4B00">
      <w:pPr>
        <w:rPr>
          <w:lang w:val="en-US"/>
        </w:rPr>
      </w:pPr>
      <w:r>
        <w:rPr>
          <w:rStyle w:val="mjx-char"/>
          <w:rFonts w:cstheme="minorHAnsi"/>
          <w:color w:val="444444"/>
          <w:shd w:val="clear" w:color="auto" w:fill="FFFFFF"/>
          <w:lang w:val="en-US"/>
        </w:rPr>
        <w:t xml:space="preserve">a) </w:t>
      </w:r>
      <w:r w:rsidRPr="00255A57">
        <w:rPr>
          <w:rStyle w:val="mjx-char"/>
          <w:rFonts w:cstheme="minorHAnsi"/>
          <w:b/>
          <w:bCs/>
          <w:color w:val="444444"/>
          <w:shd w:val="clear" w:color="auto" w:fill="FFFFFF"/>
          <w:lang w:val="en-US"/>
        </w:rPr>
        <w:t>b</w:t>
      </w:r>
      <w:r>
        <w:rPr>
          <w:rStyle w:val="mjx-char"/>
          <w:rFonts w:cstheme="minorHAnsi"/>
          <w:color w:val="444444"/>
          <w:shd w:val="clear" w:color="auto" w:fill="FFFFFF"/>
          <w:lang w:val="en-US"/>
        </w:rPr>
        <w:t xml:space="preserve">1010b </w:t>
      </w:r>
      <w:r w:rsidRPr="00413ABA">
        <w:rPr>
          <w:lang w:val="en-US"/>
        </w:rPr>
        <w:t>→</w:t>
      </w:r>
      <w:r>
        <w:rPr>
          <w:lang w:val="en-US"/>
        </w:rPr>
        <w:t xml:space="preserve"> </w:t>
      </w:r>
      <w:r w:rsidRPr="00255A57">
        <w:rPr>
          <w:b/>
          <w:bCs/>
          <w:lang w:val="en-US"/>
        </w:rPr>
        <w:t>b</w:t>
      </w:r>
      <w:r>
        <w:rPr>
          <w:lang w:val="en-US"/>
        </w:rPr>
        <w:t xml:space="preserve">b1010b </w:t>
      </w:r>
      <w:r w:rsidRPr="00413ABA">
        <w:rPr>
          <w:lang w:val="en-US"/>
        </w:rPr>
        <w:t>→</w:t>
      </w:r>
      <w:r>
        <w:rPr>
          <w:lang w:val="en-US"/>
        </w:rPr>
        <w:t xml:space="preserve"> b</w:t>
      </w:r>
      <w:r>
        <w:rPr>
          <w:b/>
          <w:bCs/>
          <w:lang w:val="en-US"/>
        </w:rPr>
        <w:t>b</w:t>
      </w:r>
      <w:r>
        <w:rPr>
          <w:lang w:val="en-US"/>
        </w:rPr>
        <w:t>1010b</w:t>
      </w:r>
    </w:p>
    <w:p w14:paraId="7D8CB8D5" w14:textId="3F8B7E96" w:rsidR="00255A57" w:rsidRDefault="00C11952" w:rsidP="001A4B00">
      <w:pPr>
        <w:rPr>
          <w:lang w:val="en-US"/>
        </w:rPr>
      </w:pPr>
      <w:r>
        <w:rPr>
          <w:b/>
          <w:bCs/>
          <w:lang w:val="en-US"/>
        </w:rPr>
        <w:t>b</w:t>
      </w:r>
      <w:r>
        <w:rPr>
          <w:lang w:val="en-US"/>
        </w:rPr>
        <w:t xml:space="preserve">0110b </w:t>
      </w:r>
      <w:r w:rsidRPr="00413ABA">
        <w:rPr>
          <w:lang w:val="en-US"/>
        </w:rPr>
        <w:t>→</w:t>
      </w:r>
      <w:r>
        <w:rPr>
          <w:lang w:val="en-US"/>
        </w:rPr>
        <w:t xml:space="preserve"> </w:t>
      </w:r>
      <w:r>
        <w:rPr>
          <w:b/>
          <w:bCs/>
          <w:lang w:val="en-US"/>
        </w:rPr>
        <w:t>b</w:t>
      </w:r>
      <w:r>
        <w:rPr>
          <w:lang w:val="en-US"/>
        </w:rPr>
        <w:t xml:space="preserve">b0110b </w:t>
      </w:r>
      <w:r w:rsidRPr="00413ABA">
        <w:rPr>
          <w:lang w:val="en-US"/>
        </w:rPr>
        <w:t>→</w:t>
      </w:r>
      <w:r>
        <w:rPr>
          <w:lang w:val="en-US"/>
        </w:rPr>
        <w:t xml:space="preserve"> b</w:t>
      </w:r>
      <w:r>
        <w:rPr>
          <w:b/>
          <w:bCs/>
          <w:lang w:val="en-US"/>
        </w:rPr>
        <w:t>b</w:t>
      </w:r>
      <w:r>
        <w:rPr>
          <w:lang w:val="en-US"/>
        </w:rPr>
        <w:t xml:space="preserve">0110b </w:t>
      </w:r>
    </w:p>
    <w:p w14:paraId="27951DC1" w14:textId="1F1CF305" w:rsidR="00C11952" w:rsidRDefault="00C11952" w:rsidP="001A4B00">
      <w:pPr>
        <w:rPr>
          <w:lang w:val="en-US"/>
        </w:rPr>
      </w:pPr>
      <w:r>
        <w:rPr>
          <w:b/>
          <w:bCs/>
          <w:lang w:val="en-US"/>
        </w:rPr>
        <w:t>b</w:t>
      </w:r>
      <w:r>
        <w:rPr>
          <w:lang w:val="en-US"/>
        </w:rPr>
        <w:t xml:space="preserve">bbbbb </w:t>
      </w:r>
      <w:r w:rsidRPr="00413ABA">
        <w:rPr>
          <w:lang w:val="en-US"/>
        </w:rPr>
        <w:t>→</w:t>
      </w:r>
      <w:r>
        <w:rPr>
          <w:lang w:val="en-US"/>
        </w:rPr>
        <w:t xml:space="preserve"> </w:t>
      </w:r>
      <w:r>
        <w:rPr>
          <w:b/>
          <w:bCs/>
          <w:lang w:val="en-US"/>
        </w:rPr>
        <w:t>b</w:t>
      </w:r>
      <w:r>
        <w:rPr>
          <w:lang w:val="en-US"/>
        </w:rPr>
        <w:t xml:space="preserve">bbbbbb </w:t>
      </w:r>
      <w:r w:rsidRPr="00413ABA">
        <w:rPr>
          <w:lang w:val="en-US"/>
        </w:rPr>
        <w:t>→</w:t>
      </w:r>
      <w:r>
        <w:rPr>
          <w:lang w:val="en-US"/>
        </w:rPr>
        <w:t xml:space="preserve"> b</w:t>
      </w:r>
      <w:r>
        <w:rPr>
          <w:b/>
          <w:bCs/>
          <w:lang w:val="en-US"/>
        </w:rPr>
        <w:t>b</w:t>
      </w:r>
      <w:r>
        <w:rPr>
          <w:lang w:val="en-US"/>
        </w:rPr>
        <w:t>bbbbb</w:t>
      </w:r>
    </w:p>
    <w:p w14:paraId="7411F55E" w14:textId="722E8405" w:rsidR="001773C1" w:rsidRDefault="001773C1" w:rsidP="001A4B00">
      <w:pPr>
        <w:rPr>
          <w:lang w:val="en-US"/>
        </w:rPr>
      </w:pPr>
      <w:r>
        <w:rPr>
          <w:lang w:val="en-US"/>
        </w:rPr>
        <w:lastRenderedPageBreak/>
        <w:t>5.</w:t>
      </w:r>
    </w:p>
    <w:p w14:paraId="2230DEDE" w14:textId="5AB72F8A" w:rsidR="001773C1" w:rsidRDefault="001773C1" w:rsidP="001A4B00">
      <w:pPr>
        <w:rPr>
          <w:lang w:val="en-US"/>
        </w:rPr>
      </w:pPr>
      <w:r>
        <w:rPr>
          <w:lang w:val="en-US"/>
        </w:rPr>
        <w:t>The machine will halt at stage 4 without any additional message if the input satisfies the language requirement. Otherwise, the machine will halt at other stages and displays an error message.</w:t>
      </w:r>
    </w:p>
    <w:p w14:paraId="65FCDBB8" w14:textId="7D8BAA80" w:rsidR="001773C1" w:rsidRDefault="001773C1" w:rsidP="001A4B00">
      <w:pPr>
        <w:rPr>
          <w:lang w:val="en-US"/>
        </w:rPr>
      </w:pPr>
      <w:r w:rsidRPr="001773C1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E0DC1F2" wp14:editId="0FF78B5E">
                <wp:simplePos x="0" y="0"/>
                <wp:positionH relativeFrom="column">
                  <wp:posOffset>36830</wp:posOffset>
                </wp:positionH>
                <wp:positionV relativeFrom="paragraph">
                  <wp:posOffset>61595</wp:posOffset>
                </wp:positionV>
                <wp:extent cx="1285875" cy="1404620"/>
                <wp:effectExtent l="0" t="0" r="28575" b="2603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58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C05074" w14:textId="1D149A87" w:rsidR="001773C1" w:rsidRPr="001773C1" w:rsidRDefault="001773C1" w:rsidP="001773C1">
                            <w:pPr>
                              <w:spacing w:after="0"/>
                              <w:rPr>
                                <w:rFonts w:ascii="Fira Code" w:hAnsi="Fira Code" w:cs="Fira Code"/>
                              </w:rPr>
                            </w:pPr>
                            <w:r w:rsidRPr="001773C1">
                              <w:rPr>
                                <w:rFonts w:ascii="Fira Code" w:hAnsi="Fira Code" w:cs="Fira Code"/>
                              </w:rPr>
                              <w:t>0 X X R 0</w:t>
                            </w:r>
                          </w:p>
                          <w:p w14:paraId="69DB28E9" w14:textId="77777777" w:rsidR="001773C1" w:rsidRPr="001773C1" w:rsidRDefault="001773C1" w:rsidP="001773C1">
                            <w:pPr>
                              <w:spacing w:after="0"/>
                              <w:rPr>
                                <w:rFonts w:ascii="Fira Code" w:hAnsi="Fira Code" w:cs="Fira Code"/>
                              </w:rPr>
                            </w:pPr>
                            <w:r w:rsidRPr="001773C1">
                              <w:rPr>
                                <w:rFonts w:ascii="Fira Code" w:hAnsi="Fira Code" w:cs="Fira Code"/>
                              </w:rPr>
                              <w:t>0 _ _ * 4</w:t>
                            </w:r>
                          </w:p>
                          <w:p w14:paraId="17BD6A62" w14:textId="77777777" w:rsidR="001773C1" w:rsidRPr="001773C1" w:rsidRDefault="001773C1" w:rsidP="001773C1">
                            <w:pPr>
                              <w:spacing w:after="0"/>
                              <w:rPr>
                                <w:rFonts w:ascii="Fira Code" w:hAnsi="Fira Code" w:cs="Fira Code"/>
                              </w:rPr>
                            </w:pPr>
                            <w:r w:rsidRPr="001773C1">
                              <w:rPr>
                                <w:rFonts w:ascii="Fira Code" w:hAnsi="Fira Code" w:cs="Fira Code"/>
                              </w:rPr>
                              <w:t>0 a X R 1</w:t>
                            </w:r>
                          </w:p>
                          <w:p w14:paraId="58A6EF1E" w14:textId="77777777" w:rsidR="001773C1" w:rsidRPr="001773C1" w:rsidRDefault="001773C1" w:rsidP="001773C1">
                            <w:pPr>
                              <w:spacing w:after="0"/>
                              <w:rPr>
                                <w:rFonts w:ascii="Fira Code" w:hAnsi="Fira Code" w:cs="Fira Code"/>
                              </w:rPr>
                            </w:pPr>
                            <w:r w:rsidRPr="001773C1">
                              <w:rPr>
                                <w:rFonts w:ascii="Fira Code" w:hAnsi="Fira Code" w:cs="Fira Code"/>
                              </w:rPr>
                              <w:t>0 b X R 2</w:t>
                            </w:r>
                          </w:p>
                          <w:p w14:paraId="1730309C" w14:textId="77777777" w:rsidR="001773C1" w:rsidRPr="001773C1" w:rsidRDefault="001773C1" w:rsidP="001773C1">
                            <w:pPr>
                              <w:spacing w:after="0"/>
                              <w:rPr>
                                <w:rFonts w:ascii="Fira Code" w:hAnsi="Fira Code" w:cs="Fira Code"/>
                              </w:rPr>
                            </w:pPr>
                            <w:r w:rsidRPr="001773C1">
                              <w:rPr>
                                <w:rFonts w:ascii="Fira Code" w:hAnsi="Fira Code" w:cs="Fira Code"/>
                              </w:rPr>
                              <w:t>1 a a R 1</w:t>
                            </w:r>
                          </w:p>
                          <w:p w14:paraId="2EC59AED" w14:textId="77777777" w:rsidR="001773C1" w:rsidRPr="001773C1" w:rsidRDefault="001773C1" w:rsidP="001773C1">
                            <w:pPr>
                              <w:spacing w:after="0"/>
                              <w:rPr>
                                <w:rFonts w:ascii="Fira Code" w:hAnsi="Fira Code" w:cs="Fira Code"/>
                              </w:rPr>
                            </w:pPr>
                            <w:r w:rsidRPr="001773C1">
                              <w:rPr>
                                <w:rFonts w:ascii="Fira Code" w:hAnsi="Fira Code" w:cs="Fira Code"/>
                              </w:rPr>
                              <w:t>1 X X R 1</w:t>
                            </w:r>
                          </w:p>
                          <w:p w14:paraId="6DD55029" w14:textId="77777777" w:rsidR="001773C1" w:rsidRPr="001773C1" w:rsidRDefault="001773C1" w:rsidP="001773C1">
                            <w:pPr>
                              <w:spacing w:after="0"/>
                              <w:rPr>
                                <w:rFonts w:ascii="Fira Code" w:hAnsi="Fira Code" w:cs="Fira Code"/>
                              </w:rPr>
                            </w:pPr>
                            <w:r w:rsidRPr="001773C1">
                              <w:rPr>
                                <w:rFonts w:ascii="Fira Code" w:hAnsi="Fira Code" w:cs="Fira Code"/>
                              </w:rPr>
                              <w:t>1 b X L 3</w:t>
                            </w:r>
                          </w:p>
                          <w:p w14:paraId="2B711B79" w14:textId="77777777" w:rsidR="001773C1" w:rsidRPr="001773C1" w:rsidRDefault="001773C1" w:rsidP="001773C1">
                            <w:pPr>
                              <w:spacing w:after="0"/>
                              <w:rPr>
                                <w:rFonts w:ascii="Fira Code" w:hAnsi="Fira Code" w:cs="Fira Code"/>
                              </w:rPr>
                            </w:pPr>
                            <w:r w:rsidRPr="001773C1">
                              <w:rPr>
                                <w:rFonts w:ascii="Fira Code" w:hAnsi="Fira Code" w:cs="Fira Code"/>
                              </w:rPr>
                              <w:t>2 b b R 2</w:t>
                            </w:r>
                          </w:p>
                          <w:p w14:paraId="2D37BE0F" w14:textId="77777777" w:rsidR="001773C1" w:rsidRPr="001773C1" w:rsidRDefault="001773C1" w:rsidP="001773C1">
                            <w:pPr>
                              <w:spacing w:after="0"/>
                              <w:rPr>
                                <w:rFonts w:ascii="Fira Code" w:hAnsi="Fira Code" w:cs="Fira Code"/>
                              </w:rPr>
                            </w:pPr>
                            <w:r w:rsidRPr="001773C1">
                              <w:rPr>
                                <w:rFonts w:ascii="Fira Code" w:hAnsi="Fira Code" w:cs="Fira Code"/>
                              </w:rPr>
                              <w:t>2 X X R 2</w:t>
                            </w:r>
                          </w:p>
                          <w:p w14:paraId="4E831BC4" w14:textId="77777777" w:rsidR="001773C1" w:rsidRPr="001773C1" w:rsidRDefault="001773C1" w:rsidP="001773C1">
                            <w:pPr>
                              <w:spacing w:after="0"/>
                              <w:rPr>
                                <w:rFonts w:ascii="Fira Code" w:hAnsi="Fira Code" w:cs="Fira Code"/>
                              </w:rPr>
                            </w:pPr>
                            <w:r w:rsidRPr="001773C1">
                              <w:rPr>
                                <w:rFonts w:ascii="Fira Code" w:hAnsi="Fira Code" w:cs="Fira Code"/>
                              </w:rPr>
                              <w:t>2 a X L 3</w:t>
                            </w:r>
                          </w:p>
                          <w:p w14:paraId="16CD11A3" w14:textId="77777777" w:rsidR="001773C1" w:rsidRPr="001773C1" w:rsidRDefault="001773C1" w:rsidP="001773C1">
                            <w:pPr>
                              <w:spacing w:after="0"/>
                              <w:rPr>
                                <w:rFonts w:ascii="Fira Code" w:hAnsi="Fira Code" w:cs="Fira Code"/>
                              </w:rPr>
                            </w:pPr>
                            <w:r w:rsidRPr="001773C1">
                              <w:rPr>
                                <w:rFonts w:ascii="Fira Code" w:hAnsi="Fira Code" w:cs="Fira Code"/>
                              </w:rPr>
                              <w:t>3 X X L 3</w:t>
                            </w:r>
                          </w:p>
                          <w:p w14:paraId="542A4F1D" w14:textId="77777777" w:rsidR="001773C1" w:rsidRPr="001773C1" w:rsidRDefault="001773C1" w:rsidP="001773C1">
                            <w:pPr>
                              <w:spacing w:after="0"/>
                              <w:rPr>
                                <w:rFonts w:ascii="Fira Code" w:hAnsi="Fira Code" w:cs="Fira Code"/>
                              </w:rPr>
                            </w:pPr>
                            <w:r w:rsidRPr="001773C1">
                              <w:rPr>
                                <w:rFonts w:ascii="Fira Code" w:hAnsi="Fira Code" w:cs="Fira Code"/>
                              </w:rPr>
                              <w:t>3 a a L 3</w:t>
                            </w:r>
                          </w:p>
                          <w:p w14:paraId="7629EE83" w14:textId="77777777" w:rsidR="001773C1" w:rsidRPr="001773C1" w:rsidRDefault="001773C1" w:rsidP="001773C1">
                            <w:pPr>
                              <w:spacing w:after="0"/>
                              <w:rPr>
                                <w:rFonts w:ascii="Fira Code" w:hAnsi="Fira Code" w:cs="Fira Code"/>
                              </w:rPr>
                            </w:pPr>
                            <w:r w:rsidRPr="001773C1">
                              <w:rPr>
                                <w:rFonts w:ascii="Fira Code" w:hAnsi="Fira Code" w:cs="Fira Code"/>
                              </w:rPr>
                              <w:t>3 _ _ R 0</w:t>
                            </w:r>
                          </w:p>
                          <w:p w14:paraId="3F7735D7" w14:textId="14C678CA" w:rsidR="001773C1" w:rsidRPr="001773C1" w:rsidRDefault="001773C1" w:rsidP="001773C1">
                            <w:pPr>
                              <w:spacing w:after="0"/>
                              <w:rPr>
                                <w:rFonts w:ascii="Fira Code" w:hAnsi="Fira Code" w:cs="Fira Code"/>
                              </w:rPr>
                            </w:pPr>
                            <w:r w:rsidRPr="001773C1">
                              <w:rPr>
                                <w:rFonts w:ascii="Fira Code" w:hAnsi="Fira Code" w:cs="Fira Code"/>
                              </w:rPr>
                              <w:t>4 _ _ * HAL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E0DC1F2" id="_x0000_s1027" type="#_x0000_t202" style="position:absolute;margin-left:2.9pt;margin-top:4.85pt;width:101.25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">
                <v:textbox style="mso-fit-shape-to-text:t">
                  <w:txbxContent>
                    <w:p w14:paraId="21C05074" w14:textId="1D149A87" w:rsidR="001773C1" w:rsidRPr="001773C1" w:rsidRDefault="001773C1" w:rsidP="001773C1">
                      <w:pPr>
                        <w:spacing w:after="0"/>
                        <w:rPr>
                          <w:rFonts w:ascii="Fira Code" w:hAnsi="Fira Code" w:cs="Fira Code"/>
                        </w:rPr>
                      </w:pPr>
                      <w:r w:rsidRPr="001773C1">
                        <w:rPr>
                          <w:rFonts w:ascii="Fira Code" w:hAnsi="Fira Code" w:cs="Fira Code"/>
                        </w:rPr>
                        <w:t>0 X X R 0</w:t>
                      </w:r>
                    </w:p>
                    <w:p w14:paraId="69DB28E9" w14:textId="77777777" w:rsidR="001773C1" w:rsidRPr="001773C1" w:rsidRDefault="001773C1" w:rsidP="001773C1">
                      <w:pPr>
                        <w:spacing w:after="0"/>
                        <w:rPr>
                          <w:rFonts w:ascii="Fira Code" w:hAnsi="Fira Code" w:cs="Fira Code"/>
                        </w:rPr>
                      </w:pPr>
                      <w:r w:rsidRPr="001773C1">
                        <w:rPr>
                          <w:rFonts w:ascii="Fira Code" w:hAnsi="Fira Code" w:cs="Fira Code"/>
                        </w:rPr>
                        <w:t>0 _ _ * 4</w:t>
                      </w:r>
                    </w:p>
                    <w:p w14:paraId="17BD6A62" w14:textId="77777777" w:rsidR="001773C1" w:rsidRPr="001773C1" w:rsidRDefault="001773C1" w:rsidP="001773C1">
                      <w:pPr>
                        <w:spacing w:after="0"/>
                        <w:rPr>
                          <w:rFonts w:ascii="Fira Code" w:hAnsi="Fira Code" w:cs="Fira Code"/>
                        </w:rPr>
                      </w:pPr>
                      <w:r w:rsidRPr="001773C1">
                        <w:rPr>
                          <w:rFonts w:ascii="Fira Code" w:hAnsi="Fira Code" w:cs="Fira Code"/>
                        </w:rPr>
                        <w:t>0 a X R 1</w:t>
                      </w:r>
                    </w:p>
                    <w:p w14:paraId="58A6EF1E" w14:textId="77777777" w:rsidR="001773C1" w:rsidRPr="001773C1" w:rsidRDefault="001773C1" w:rsidP="001773C1">
                      <w:pPr>
                        <w:spacing w:after="0"/>
                        <w:rPr>
                          <w:rFonts w:ascii="Fira Code" w:hAnsi="Fira Code" w:cs="Fira Code"/>
                        </w:rPr>
                      </w:pPr>
                      <w:r w:rsidRPr="001773C1">
                        <w:rPr>
                          <w:rFonts w:ascii="Fira Code" w:hAnsi="Fira Code" w:cs="Fira Code"/>
                        </w:rPr>
                        <w:t>0 b X R 2</w:t>
                      </w:r>
                    </w:p>
                    <w:p w14:paraId="1730309C" w14:textId="77777777" w:rsidR="001773C1" w:rsidRPr="001773C1" w:rsidRDefault="001773C1" w:rsidP="001773C1">
                      <w:pPr>
                        <w:spacing w:after="0"/>
                        <w:rPr>
                          <w:rFonts w:ascii="Fira Code" w:hAnsi="Fira Code" w:cs="Fira Code"/>
                        </w:rPr>
                      </w:pPr>
                      <w:r w:rsidRPr="001773C1">
                        <w:rPr>
                          <w:rFonts w:ascii="Fira Code" w:hAnsi="Fira Code" w:cs="Fira Code"/>
                        </w:rPr>
                        <w:t>1 a a R 1</w:t>
                      </w:r>
                    </w:p>
                    <w:p w14:paraId="2EC59AED" w14:textId="77777777" w:rsidR="001773C1" w:rsidRPr="001773C1" w:rsidRDefault="001773C1" w:rsidP="001773C1">
                      <w:pPr>
                        <w:spacing w:after="0"/>
                        <w:rPr>
                          <w:rFonts w:ascii="Fira Code" w:hAnsi="Fira Code" w:cs="Fira Code"/>
                        </w:rPr>
                      </w:pPr>
                      <w:r w:rsidRPr="001773C1">
                        <w:rPr>
                          <w:rFonts w:ascii="Fira Code" w:hAnsi="Fira Code" w:cs="Fira Code"/>
                        </w:rPr>
                        <w:t>1 X X R 1</w:t>
                      </w:r>
                    </w:p>
                    <w:p w14:paraId="6DD55029" w14:textId="77777777" w:rsidR="001773C1" w:rsidRPr="001773C1" w:rsidRDefault="001773C1" w:rsidP="001773C1">
                      <w:pPr>
                        <w:spacing w:after="0"/>
                        <w:rPr>
                          <w:rFonts w:ascii="Fira Code" w:hAnsi="Fira Code" w:cs="Fira Code"/>
                        </w:rPr>
                      </w:pPr>
                      <w:r w:rsidRPr="001773C1">
                        <w:rPr>
                          <w:rFonts w:ascii="Fira Code" w:hAnsi="Fira Code" w:cs="Fira Code"/>
                        </w:rPr>
                        <w:t>1 b X L 3</w:t>
                      </w:r>
                    </w:p>
                    <w:p w14:paraId="2B711B79" w14:textId="77777777" w:rsidR="001773C1" w:rsidRPr="001773C1" w:rsidRDefault="001773C1" w:rsidP="001773C1">
                      <w:pPr>
                        <w:spacing w:after="0"/>
                        <w:rPr>
                          <w:rFonts w:ascii="Fira Code" w:hAnsi="Fira Code" w:cs="Fira Code"/>
                        </w:rPr>
                      </w:pPr>
                      <w:r w:rsidRPr="001773C1">
                        <w:rPr>
                          <w:rFonts w:ascii="Fira Code" w:hAnsi="Fira Code" w:cs="Fira Code"/>
                        </w:rPr>
                        <w:t>2 b b R 2</w:t>
                      </w:r>
                    </w:p>
                    <w:p w14:paraId="2D37BE0F" w14:textId="77777777" w:rsidR="001773C1" w:rsidRPr="001773C1" w:rsidRDefault="001773C1" w:rsidP="001773C1">
                      <w:pPr>
                        <w:spacing w:after="0"/>
                        <w:rPr>
                          <w:rFonts w:ascii="Fira Code" w:hAnsi="Fira Code" w:cs="Fira Code"/>
                        </w:rPr>
                      </w:pPr>
                      <w:r w:rsidRPr="001773C1">
                        <w:rPr>
                          <w:rFonts w:ascii="Fira Code" w:hAnsi="Fira Code" w:cs="Fira Code"/>
                        </w:rPr>
                        <w:t>2 X X R 2</w:t>
                      </w:r>
                    </w:p>
                    <w:p w14:paraId="4E831BC4" w14:textId="77777777" w:rsidR="001773C1" w:rsidRPr="001773C1" w:rsidRDefault="001773C1" w:rsidP="001773C1">
                      <w:pPr>
                        <w:spacing w:after="0"/>
                        <w:rPr>
                          <w:rFonts w:ascii="Fira Code" w:hAnsi="Fira Code" w:cs="Fira Code"/>
                        </w:rPr>
                      </w:pPr>
                      <w:r w:rsidRPr="001773C1">
                        <w:rPr>
                          <w:rFonts w:ascii="Fira Code" w:hAnsi="Fira Code" w:cs="Fira Code"/>
                        </w:rPr>
                        <w:t>2 a X L 3</w:t>
                      </w:r>
                    </w:p>
                    <w:p w14:paraId="16CD11A3" w14:textId="77777777" w:rsidR="001773C1" w:rsidRPr="001773C1" w:rsidRDefault="001773C1" w:rsidP="001773C1">
                      <w:pPr>
                        <w:spacing w:after="0"/>
                        <w:rPr>
                          <w:rFonts w:ascii="Fira Code" w:hAnsi="Fira Code" w:cs="Fira Code"/>
                        </w:rPr>
                      </w:pPr>
                      <w:r w:rsidRPr="001773C1">
                        <w:rPr>
                          <w:rFonts w:ascii="Fira Code" w:hAnsi="Fira Code" w:cs="Fira Code"/>
                        </w:rPr>
                        <w:t>3 X X L 3</w:t>
                      </w:r>
                    </w:p>
                    <w:p w14:paraId="542A4F1D" w14:textId="77777777" w:rsidR="001773C1" w:rsidRPr="001773C1" w:rsidRDefault="001773C1" w:rsidP="001773C1">
                      <w:pPr>
                        <w:spacing w:after="0"/>
                        <w:rPr>
                          <w:rFonts w:ascii="Fira Code" w:hAnsi="Fira Code" w:cs="Fira Code"/>
                        </w:rPr>
                      </w:pPr>
                      <w:r w:rsidRPr="001773C1">
                        <w:rPr>
                          <w:rFonts w:ascii="Fira Code" w:hAnsi="Fira Code" w:cs="Fira Code"/>
                        </w:rPr>
                        <w:t>3 a a L 3</w:t>
                      </w:r>
                    </w:p>
                    <w:p w14:paraId="7629EE83" w14:textId="77777777" w:rsidR="001773C1" w:rsidRPr="001773C1" w:rsidRDefault="001773C1" w:rsidP="001773C1">
                      <w:pPr>
                        <w:spacing w:after="0"/>
                        <w:rPr>
                          <w:rFonts w:ascii="Fira Code" w:hAnsi="Fira Code" w:cs="Fira Code"/>
                        </w:rPr>
                      </w:pPr>
                      <w:r w:rsidRPr="001773C1">
                        <w:rPr>
                          <w:rFonts w:ascii="Fira Code" w:hAnsi="Fira Code" w:cs="Fira Code"/>
                        </w:rPr>
                        <w:t>3 _ _ R 0</w:t>
                      </w:r>
                    </w:p>
                    <w:p w14:paraId="3F7735D7" w14:textId="14C678CA" w:rsidR="001773C1" w:rsidRPr="001773C1" w:rsidRDefault="001773C1" w:rsidP="001773C1">
                      <w:pPr>
                        <w:spacing w:after="0"/>
                        <w:rPr>
                          <w:rFonts w:ascii="Fira Code" w:hAnsi="Fira Code" w:cs="Fira Code"/>
                        </w:rPr>
                      </w:pPr>
                      <w:r w:rsidRPr="001773C1">
                        <w:rPr>
                          <w:rFonts w:ascii="Fira Code" w:hAnsi="Fira Code" w:cs="Fira Code"/>
                        </w:rPr>
                        <w:t>4 _ _ * HAL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lang w:val="en-US"/>
        </w:rPr>
        <w:t xml:space="preserve">Input </w:t>
      </w:r>
      <w:r w:rsidRPr="001773C1">
        <w:rPr>
          <w:lang w:val="en-US"/>
        </w:rPr>
        <w:t>aaabbbaabb</w:t>
      </w:r>
      <w:r>
        <w:rPr>
          <w:lang w:val="en-US"/>
        </w:rPr>
        <w:t xml:space="preserve"> (satisfied requirement):</w:t>
      </w:r>
    </w:p>
    <w:p w14:paraId="2D541EC1" w14:textId="2A1BAA72" w:rsidR="001773C1" w:rsidRPr="00C11952" w:rsidRDefault="001773C1" w:rsidP="001A4B00">
      <w:pPr>
        <w:rPr>
          <w:lang w:val="en-US"/>
        </w:rPr>
      </w:pPr>
      <w:r>
        <w:rPr>
          <w:noProof/>
        </w:rPr>
        <w:drawing>
          <wp:inline distT="0" distB="0" distL="0" distR="0" wp14:anchorId="0266AA37" wp14:editId="2E220B4C">
            <wp:extent cx="4191480" cy="1423988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101" t="15635" r="2616" b="26813"/>
                    <a:stretch/>
                  </pic:blipFill>
                  <pic:spPr bwMode="auto">
                    <a:xfrm>
                      <a:off x="0" y="0"/>
                      <a:ext cx="4219962" cy="14336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7FDB8B" w14:textId="1DDCDDD2" w:rsidR="001773C1" w:rsidRDefault="001773C1" w:rsidP="001773C1">
      <w:pPr>
        <w:rPr>
          <w:lang w:val="en-US"/>
        </w:rPr>
      </w:pPr>
      <w:r>
        <w:rPr>
          <w:lang w:val="en-US"/>
        </w:rPr>
        <w:t xml:space="preserve">Input </w:t>
      </w:r>
      <w:r w:rsidRPr="001773C1">
        <w:rPr>
          <w:lang w:val="en-US"/>
        </w:rPr>
        <w:t>abbaabb</w:t>
      </w:r>
      <w:r>
        <w:rPr>
          <w:lang w:val="en-US"/>
        </w:rPr>
        <w:t xml:space="preserve"> (not satisfied requirement):</w:t>
      </w:r>
    </w:p>
    <w:p w14:paraId="3D3675D0" w14:textId="516E67D7" w:rsidR="001773C1" w:rsidRDefault="001773C1" w:rsidP="001773C1">
      <w:pPr>
        <w:rPr>
          <w:lang w:val="en-US"/>
        </w:rPr>
      </w:pPr>
      <w:r>
        <w:rPr>
          <w:noProof/>
        </w:rPr>
        <w:drawing>
          <wp:inline distT="0" distB="0" distL="0" distR="0" wp14:anchorId="13928710" wp14:editId="5CA74E1C">
            <wp:extent cx="4205287" cy="1437952"/>
            <wp:effectExtent l="0" t="0" r="508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635" t="15498" r="2560" b="26259"/>
                    <a:stretch/>
                  </pic:blipFill>
                  <pic:spPr bwMode="auto">
                    <a:xfrm>
                      <a:off x="0" y="0"/>
                      <a:ext cx="4228205" cy="14457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24298A" w14:textId="689D7550" w:rsidR="00255A57" w:rsidRPr="00384AF9" w:rsidRDefault="00255A57" w:rsidP="001A4B00">
      <w:pPr>
        <w:rPr>
          <w:rFonts w:ascii="MJXc-TeX-main-Rw" w:hAnsi="MJXc-TeX-main-Rw" w:cs="Segoe UI"/>
          <w:color w:val="444444"/>
          <w:sz w:val="27"/>
          <w:szCs w:val="27"/>
          <w:shd w:val="clear" w:color="auto" w:fill="FFFFFF"/>
          <w:lang w:val="en-US"/>
        </w:rPr>
      </w:pPr>
    </w:p>
    <w:sectPr w:rsidR="00255A57" w:rsidRPr="00384AF9" w:rsidSect="00D51E2C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E8D5F9" w14:textId="77777777" w:rsidR="001773C1" w:rsidRDefault="001773C1" w:rsidP="001773C1">
      <w:pPr>
        <w:spacing w:after="0" w:line="240" w:lineRule="auto"/>
      </w:pPr>
      <w:r>
        <w:separator/>
      </w:r>
    </w:p>
  </w:endnote>
  <w:endnote w:type="continuationSeparator" w:id="0">
    <w:p w14:paraId="33317ED3" w14:textId="77777777" w:rsidR="001773C1" w:rsidRDefault="001773C1" w:rsidP="001773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ira Code">
    <w:panose1 w:val="020B0809050000020004"/>
    <w:charset w:val="00"/>
    <w:family w:val="modern"/>
    <w:pitch w:val="fixed"/>
    <w:sig w:usb0="E00002EF" w:usb1="1201F9FB" w:usb2="02002018" w:usb3="00000000" w:csb0="0000009F" w:csb1="00000000"/>
  </w:font>
  <w:font w:name="MJXc-TeX-main-Rw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CE87B1" w14:textId="77777777" w:rsidR="001773C1" w:rsidRDefault="001773C1" w:rsidP="001773C1">
      <w:pPr>
        <w:spacing w:after="0" w:line="240" w:lineRule="auto"/>
      </w:pPr>
      <w:r>
        <w:separator/>
      </w:r>
    </w:p>
  </w:footnote>
  <w:footnote w:type="continuationSeparator" w:id="0">
    <w:p w14:paraId="303CC9ED" w14:textId="77777777" w:rsidR="001773C1" w:rsidRDefault="001773C1" w:rsidP="001773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D60F65"/>
    <w:multiLevelType w:val="hybridMultilevel"/>
    <w:tmpl w:val="7A42A62A"/>
    <w:lvl w:ilvl="0" w:tplc="042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NAEBcxNTA0tjJR2l4NTi4sz8PJAC81oA18EGaCwAAAA="/>
  </w:docVars>
  <w:rsids>
    <w:rsidRoot w:val="005875C0"/>
    <w:rsid w:val="00061D2E"/>
    <w:rsid w:val="000F15FF"/>
    <w:rsid w:val="001773C1"/>
    <w:rsid w:val="001A4B00"/>
    <w:rsid w:val="001B5718"/>
    <w:rsid w:val="001F02BE"/>
    <w:rsid w:val="00255A57"/>
    <w:rsid w:val="0028065C"/>
    <w:rsid w:val="0029092B"/>
    <w:rsid w:val="002D61AB"/>
    <w:rsid w:val="002E02C1"/>
    <w:rsid w:val="00314B6A"/>
    <w:rsid w:val="00384AF9"/>
    <w:rsid w:val="00390896"/>
    <w:rsid w:val="003C10E7"/>
    <w:rsid w:val="00413ABA"/>
    <w:rsid w:val="00501A20"/>
    <w:rsid w:val="005244B1"/>
    <w:rsid w:val="0055081D"/>
    <w:rsid w:val="005875C0"/>
    <w:rsid w:val="00595E09"/>
    <w:rsid w:val="005A1C69"/>
    <w:rsid w:val="005D4213"/>
    <w:rsid w:val="005F394F"/>
    <w:rsid w:val="005F3F1C"/>
    <w:rsid w:val="00663FA1"/>
    <w:rsid w:val="006D7D4E"/>
    <w:rsid w:val="007F7D84"/>
    <w:rsid w:val="0080495A"/>
    <w:rsid w:val="008479A5"/>
    <w:rsid w:val="008A0AB3"/>
    <w:rsid w:val="00994E4C"/>
    <w:rsid w:val="00994FF8"/>
    <w:rsid w:val="009C18E0"/>
    <w:rsid w:val="00A86323"/>
    <w:rsid w:val="00AC3ABB"/>
    <w:rsid w:val="00B170C0"/>
    <w:rsid w:val="00B31E41"/>
    <w:rsid w:val="00B75510"/>
    <w:rsid w:val="00C11952"/>
    <w:rsid w:val="00C61BA1"/>
    <w:rsid w:val="00D47BE5"/>
    <w:rsid w:val="00D51E2C"/>
    <w:rsid w:val="00DB3F2B"/>
    <w:rsid w:val="00E03F1B"/>
    <w:rsid w:val="00E12E1F"/>
    <w:rsid w:val="00E83444"/>
    <w:rsid w:val="00EE3E07"/>
    <w:rsid w:val="00F90741"/>
    <w:rsid w:val="00FB4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66813B"/>
  <w15:chartTrackingRefBased/>
  <w15:docId w15:val="{2E0237EE-CA60-43CA-9041-4AC35F98E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vi-V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508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1E2C"/>
    <w:pPr>
      <w:ind w:left="720"/>
      <w:contextualSpacing/>
    </w:pPr>
  </w:style>
  <w:style w:type="character" w:customStyle="1" w:styleId="mjx-char">
    <w:name w:val="mjx-char"/>
    <w:basedOn w:val="DefaultParagraphFont"/>
    <w:rsid w:val="00384AF9"/>
  </w:style>
  <w:style w:type="paragraph" w:styleId="Header">
    <w:name w:val="header"/>
    <w:basedOn w:val="Normal"/>
    <w:link w:val="HeaderChar"/>
    <w:uiPriority w:val="99"/>
    <w:unhideWhenUsed/>
    <w:rsid w:val="001773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73C1"/>
  </w:style>
  <w:style w:type="paragraph" w:styleId="Footer">
    <w:name w:val="footer"/>
    <w:basedOn w:val="Normal"/>
    <w:link w:val="FooterChar"/>
    <w:uiPriority w:val="99"/>
    <w:unhideWhenUsed/>
    <w:rsid w:val="001773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73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59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50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5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77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7</TotalTime>
  <Pages>2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eu Huynh Ba Nguyen Huynh Ba Nguyen</dc:creator>
  <cp:keywords/>
  <dc:description/>
  <cp:lastModifiedBy>Trieu Huynh Ba Nguyen Huynh Ba Nguyen</cp:lastModifiedBy>
  <cp:revision>27</cp:revision>
  <dcterms:created xsi:type="dcterms:W3CDTF">2022-03-04T19:07:00Z</dcterms:created>
  <dcterms:modified xsi:type="dcterms:W3CDTF">2022-03-28T19:03:00Z</dcterms:modified>
</cp:coreProperties>
</file>